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F588B" w14:textId="2D64B740" w:rsidR="00F44F6C" w:rsidRDefault="00DD256E" w:rsidP="00702C1F">
      <w:r>
        <w:t>Hello everyone.</w:t>
      </w:r>
    </w:p>
    <w:p w14:paraId="0BD6E9B2" w14:textId="4A3D6E2E" w:rsidR="00DD256E" w:rsidRDefault="003C260D" w:rsidP="00702C1F">
      <w:r>
        <w:t xml:space="preserve">As a junior </w:t>
      </w:r>
      <w:r w:rsidR="004D6926">
        <w:t>system administrator</w:t>
      </w:r>
      <w:r w:rsidR="0097214A">
        <w:t xml:space="preserve">, you will not </w:t>
      </w:r>
      <w:r w:rsidR="00FB25D6">
        <w:t>be the one who selects what type of access</w:t>
      </w:r>
      <w:r w:rsidR="00702C1F">
        <w:t xml:space="preserve"> controls</w:t>
      </w:r>
      <w:r w:rsidR="00FB5DF3">
        <w:t xml:space="preserve"> will be implemented</w:t>
      </w:r>
      <w:r w:rsidR="00A5231B">
        <w:t>.</w:t>
      </w:r>
      <w:r w:rsidR="00FB5DF3">
        <w:t xml:space="preserve"> </w:t>
      </w:r>
      <w:r w:rsidR="00A5231B">
        <w:t xml:space="preserve"> </w:t>
      </w:r>
      <w:r w:rsidR="00D531F1">
        <w:t>I</w:t>
      </w:r>
      <w:r w:rsidR="00841225">
        <w:t>t is vital to understand the different type</w:t>
      </w:r>
      <w:r w:rsidR="006B1A7B">
        <w:t xml:space="preserve">s and categories of access controls and </w:t>
      </w:r>
      <w:r w:rsidR="00BB7352">
        <w:t>appropriate</w:t>
      </w:r>
      <w:r w:rsidR="00D531F1">
        <w:t xml:space="preserve"> use </w:t>
      </w:r>
      <w:r w:rsidR="00BB7352">
        <w:t xml:space="preserve">them.  </w:t>
      </w:r>
      <w:r w:rsidR="006A79C1">
        <w:t>According to</w:t>
      </w:r>
      <w:r w:rsidR="00DC03CD">
        <w:t xml:space="preserve"> Stewart et al., </w:t>
      </w:r>
      <w:r w:rsidR="006B4A9E">
        <w:t xml:space="preserve">there are three </w:t>
      </w:r>
      <w:r w:rsidR="002E07D6">
        <w:t>main types</w:t>
      </w:r>
      <w:r w:rsidR="00307217">
        <w:t xml:space="preserve"> of access controls: preventative, detective, and </w:t>
      </w:r>
      <w:r w:rsidR="0048036E">
        <w:t>corrective</w:t>
      </w:r>
      <w:r w:rsidR="00FC460C">
        <w:t xml:space="preserve"> (2012)</w:t>
      </w:r>
      <w:r w:rsidR="0048036E">
        <w:t>.</w:t>
      </w:r>
      <w:r w:rsidR="0085502A">
        <w:t xml:space="preserve">  There are</w:t>
      </w:r>
      <w:r w:rsidR="0094344A">
        <w:t>,</w:t>
      </w:r>
      <w:r w:rsidR="0085502A">
        <w:t xml:space="preserve"> in fact</w:t>
      </w:r>
      <w:r w:rsidR="0094344A">
        <w:t>,</w:t>
      </w:r>
      <w:r w:rsidR="0085502A">
        <w:t xml:space="preserve"> man</w:t>
      </w:r>
      <w:r w:rsidR="0094344A">
        <w:t>y</w:t>
      </w:r>
      <w:r w:rsidR="00DA1118">
        <w:t xml:space="preserve"> catego</w:t>
      </w:r>
      <w:r w:rsidR="008971BD">
        <w:t>ries of</w:t>
      </w:r>
      <w:r w:rsidR="0094344A">
        <w:t xml:space="preserve"> access controls</w:t>
      </w:r>
      <w:r w:rsidR="00040184">
        <w:t>, but in essence</w:t>
      </w:r>
      <w:r w:rsidR="00C97968">
        <w:t>, they fall under one or more of th</w:t>
      </w:r>
      <w:r w:rsidR="00FC460C">
        <w:t xml:space="preserve">ose types.  </w:t>
      </w:r>
      <w:r w:rsidR="00C34215">
        <w:t xml:space="preserve">Some </w:t>
      </w:r>
      <w:r w:rsidR="00A74EA5">
        <w:t xml:space="preserve">access controls are physical in nature, such as </w:t>
      </w:r>
      <w:r w:rsidR="007147D2">
        <w:t>deterrent access controls</w:t>
      </w:r>
      <w:r w:rsidR="00257BC4">
        <w:t xml:space="preserve"> (a preventative</w:t>
      </w:r>
      <w:r w:rsidR="000F2467">
        <w:t xml:space="preserve"> type of access control)</w:t>
      </w:r>
      <w:r w:rsidR="007147D2">
        <w:t xml:space="preserve"> </w:t>
      </w:r>
      <w:r w:rsidR="002B3B30">
        <w:t xml:space="preserve">like </w:t>
      </w:r>
      <w:r w:rsidR="00381407">
        <w:t xml:space="preserve">card access doors, cameras, </w:t>
      </w:r>
      <w:r w:rsidR="00872563">
        <w:t>and mantraps</w:t>
      </w:r>
      <w:r w:rsidR="00F963CE">
        <w:t xml:space="preserve">.  </w:t>
      </w:r>
      <w:r w:rsidR="00A15226">
        <w:t xml:space="preserve">Some are used </w:t>
      </w:r>
      <w:r w:rsidR="00427E19">
        <w:t>for recovery and repair</w:t>
      </w:r>
      <w:r w:rsidR="001D3324">
        <w:t xml:space="preserve"> after a security event</w:t>
      </w:r>
      <w:r w:rsidR="00D17D7D">
        <w:t>,</w:t>
      </w:r>
      <w:r w:rsidR="00036DD9">
        <w:t xml:space="preserve"> like recovery access controls</w:t>
      </w:r>
      <w:r w:rsidR="0065363D">
        <w:t>, which are part of the corrective type of access control.</w:t>
      </w:r>
      <w:r w:rsidR="000F2467">
        <w:t xml:space="preserve"> </w:t>
      </w:r>
    </w:p>
    <w:p w14:paraId="06CA785D" w14:textId="190AB3C5" w:rsidR="00A415D4" w:rsidRDefault="00F44F6C" w:rsidP="00F44F6C">
      <w:pPr>
        <w:ind w:left="720" w:hanging="720"/>
      </w:pPr>
      <w:r w:rsidRPr="00F44F6C">
        <w:t>Stewart, J. M., Chapple, M., &amp; Gibson, D. (2012). CISSP: Certified information systems security professional study guide (6th ed.). John Wiley &amp; Sons.</w:t>
      </w: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zUzNDE0NzIyMzNV0lEKTi0uzszPAykwrAUAiGU9RywAAAA="/>
  </w:docVars>
  <w:rsids>
    <w:rsidRoot w:val="00773D46"/>
    <w:rsid w:val="00036DD9"/>
    <w:rsid w:val="00040184"/>
    <w:rsid w:val="000F2467"/>
    <w:rsid w:val="001D3324"/>
    <w:rsid w:val="00257BC4"/>
    <w:rsid w:val="00266340"/>
    <w:rsid w:val="002B3B30"/>
    <w:rsid w:val="002E07D6"/>
    <w:rsid w:val="00307217"/>
    <w:rsid w:val="00381407"/>
    <w:rsid w:val="003C260D"/>
    <w:rsid w:val="00427E19"/>
    <w:rsid w:val="0048036E"/>
    <w:rsid w:val="004D6926"/>
    <w:rsid w:val="00503EB4"/>
    <w:rsid w:val="0065363D"/>
    <w:rsid w:val="006A79C1"/>
    <w:rsid w:val="006B1A7B"/>
    <w:rsid w:val="006B4A9E"/>
    <w:rsid w:val="00702C1F"/>
    <w:rsid w:val="007147D2"/>
    <w:rsid w:val="00773D46"/>
    <w:rsid w:val="00841225"/>
    <w:rsid w:val="0085502A"/>
    <w:rsid w:val="00872563"/>
    <w:rsid w:val="008971BD"/>
    <w:rsid w:val="0094344A"/>
    <w:rsid w:val="0097214A"/>
    <w:rsid w:val="0097436B"/>
    <w:rsid w:val="00A15226"/>
    <w:rsid w:val="00A415D4"/>
    <w:rsid w:val="00A5231B"/>
    <w:rsid w:val="00A74EA5"/>
    <w:rsid w:val="00B4675C"/>
    <w:rsid w:val="00BB7352"/>
    <w:rsid w:val="00C34215"/>
    <w:rsid w:val="00C97968"/>
    <w:rsid w:val="00CC3AF6"/>
    <w:rsid w:val="00D17D7D"/>
    <w:rsid w:val="00D531F1"/>
    <w:rsid w:val="00DA1118"/>
    <w:rsid w:val="00DC03CD"/>
    <w:rsid w:val="00DD256E"/>
    <w:rsid w:val="00F44F6C"/>
    <w:rsid w:val="00F963CE"/>
    <w:rsid w:val="00FB25D6"/>
    <w:rsid w:val="00FB5DF3"/>
    <w:rsid w:val="00FC4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C639A"/>
  <w15:chartTrackingRefBased/>
  <w15:docId w15:val="{2C31A958-4537-4509-B400-A7CE70A63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4</TotalTime>
  <Pages>1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7</cp:revision>
  <dcterms:created xsi:type="dcterms:W3CDTF">2021-09-15T07:46:00Z</dcterms:created>
  <dcterms:modified xsi:type="dcterms:W3CDTF">2021-09-16T22:50:00Z</dcterms:modified>
</cp:coreProperties>
</file>